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捲三角巾（身的準備）</w:t>
      </w:r>
    </w:p>
    <w:bookmarkStart w:id="10" w:name="童軍精神故事集---那捲三角巾身的準備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捲三角巾（身的準備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捲三角巾身的準備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捲三角巾（身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身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身的準備：技能與裝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的背包裡永遠有一捲三角巾。從他國二考過急救章開始，三年了。從來沒用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整理背包時，他甚至會猶豫：「是不是該拿出來？反正都用不到。」但每次他都把它放回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自己也說不清為什麼。只是團長講過：「</w:t>
      </w:r>
      <w:r>
        <w:rPr>
          <w:rFonts w:hint="eastAsia"/>
          <w:b/>
          <w:bCs/>
        </w:rPr>
        <w:t xml:space="preserve">準備好了的東西，不一定會用到。但會用到的時候，來不及準備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一那年的學校登山活動，下山的最後一段路。同學阿明踩到一塊鬆動的石頭，腳踝扭了一下。當下還能走，但十分鐘後越來越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帶隊老師蹲下查看：「我們先包紮一下，誰有彈性繃帶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背包裡那捲三年來一直靜靜躺著的三角巾——突然成為現場唯一的選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默默把背包卸下來，拉開拉鍊，把那捲乾淨的三角巾遞過去：「老師，我會打急救章的包紮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師讓他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蹲下，把三年前考驗時練過</w:t>
      </w:r>
      <w:r>
        <w:t xml:space="preserve"> 50 </w:t>
      </w:r>
      <w:r>
        <w:rPr>
          <w:rFonts w:hint="eastAsia"/>
        </w:rPr>
        <w:t xml:space="preserve">次的動作做了一遍。把腳踝固定、繃帶纏好、結打在外側——所有的步驟自動從手指流出來，像是肌肉自己記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他帶阿明走完最後</w:t>
      </w:r>
      <w:r>
        <w:t xml:space="preserve"> 1 </w:t>
      </w:r>
      <w:r>
        <w:rPr>
          <w:rFonts w:hint="eastAsia"/>
        </w:rPr>
        <w:t xml:space="preserve">公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他把那捲用過的三角巾拿出來洗，晾在陽台上。他看著那塊布在陽光下飄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三年。每週一次、每週一次、每週一次的把它放回背包。三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在某一個下午，它救了一個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覺得自己做了什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只是覺得——</w:t>
      </w:r>
      <w:r>
        <w:rPr>
          <w:rFonts w:hint="eastAsia"/>
          <w:b/>
          <w:bCs/>
        </w:rPr>
        <w:t xml:space="preserve">原來「準備」這兩個字，是真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不是口號。它是</w:t>
      </w:r>
      <w:r>
        <w:rPr>
          <w:rFonts w:hint="eastAsia"/>
          <w:b/>
          <w:bCs/>
        </w:rPr>
        <w:t xml:space="preserve">那</w:t>
      </w:r>
      <w:r>
        <w:rPr>
          <w:b/>
          <w:bCs/>
        </w:rPr>
        <w:t xml:space="preserve"> 156 </w:t>
      </w:r>
      <w:r>
        <w:rPr>
          <w:rFonts w:hint="eastAsia"/>
          <w:b/>
          <w:bCs/>
        </w:rPr>
        <w:t xml:space="preserve">個禮拜裡每次把三角巾放回背包的動作</w:t>
      </w:r>
      <w:r>
        <w:t xml:space="preserve">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捲三角巾（身的準備）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